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The default version of TensorFlow in Colab will soon switch to TensorFlow 2.x.</w:t>
      </w:r>
      <w:r>
        <w:t xml:space="preserve"> </w:t>
      </w:r>
      <w:r>
        <w:t xml:space="preserve">We recommend you</w:t>
      </w:r>
      <w:r>
        <w:t xml:space="preserve"> </w:t>
      </w:r>
      <w:r>
        <w:t xml:space="preserve">upgrade</w:t>
      </w:r>
      <w:r>
        <w:t xml:space="preserve"> </w:t>
      </w:r>
      <w:r>
        <w:t xml:space="preserve">now</w:t>
      </w:r>
      <w:r>
        <w:t xml:space="preserve"> </w:t>
      </w:r>
      <w:r>
        <w:t xml:space="preserve">or ensure your notebook will continue to use TensorFlow 1.x via the</w:t>
      </w:r>
      <w:r>
        <w:t xml:space="preserve"> </w:t>
      </w:r>
      <w:r>
        <w:t xml:space="preserve">%tensorflow_version 1.x</w:t>
      </w:r>
      <w:r>
        <w:t xml:space="preserve"> </w:t>
      </w:r>
      <w:r>
        <w:t xml:space="preserve">magic:</w:t>
      </w:r>
      <w:r>
        <w:t xml:space="preserve"> </w:t>
      </w:r>
      <w:r>
        <w:t xml:space="preserve">more inf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--2019-11-10 03:37:48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2.151</w:t>
      </w:r>
      <w:r>
        <w:br/>
      </w:r>
      <w:r>
        <w:rPr>
          <w:rStyle w:val="VerbatimChar"/>
        </w:rPr>
        <w:t xml:space="preserve">Connecting to s3.eu-central-1.amazonaws.com (s3.eu-central-1.amazonaws.com)|52.219.72.151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21.9MB/s    in 56s     </w:t>
      </w:r>
      <w:r>
        <w:br/>
      </w:r>
      <w:r>
        <w:br/>
      </w:r>
      <w:r>
        <w:rPr>
          <w:rStyle w:val="VerbatimChar"/>
        </w:rPr>
        <w:t xml:space="preserve">2019-11-10 03:38:45 (21.0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 training_datagen –&gt; ImageDataGenerator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xx layers NASNetMobile model - base, dense 2</w:t>
      </w:r>
    </w:p>
    <w:p>
      <w:pPr>
        <w:pStyle w:val="BlockText"/>
      </w:pPr>
      <w:r>
        <w:t xml:space="preserve">Optimizer = RMSprop(learning_rate = 0.0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t xml:space="preserve">no class weight balancing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# preprocessing_function=tf.keras.applications.vgg16.preprocess_input,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#     rotation_range=40,</w:t>
      </w:r>
      <w:r>
        <w:br/>
      </w:r>
      <w:r>
        <w:rPr>
          <w:rStyle w:val="VerbatimChar"/>
        </w:rPr>
        <w:t xml:space="preserve">    # width_shift_range=0.2,</w:t>
      </w:r>
      <w:r>
        <w:br/>
      </w:r>
      <w:r>
        <w:rPr>
          <w:rStyle w:val="VerbatimChar"/>
        </w:rPr>
        <w:t xml:space="preserve">    # height_shift_rang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# vertical_flip=True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# TODO: Try grayscaling the image to see what will happen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224,224), 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224,224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224,224)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nasnet.NASNetMobile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# x = tf.keras.layers.Dense(64, activation='relu')(x)</w:t>
      </w:r>
      <w:r>
        <w:br/>
      </w:r>
      <w:r>
        <w:rPr>
          <w:rStyle w:val="VerbatimChar"/>
        </w:rPr>
        <w:t xml:space="preserve"># x = tf.keras.layers.Dropout(0.33)(x)</w:t>
      </w:r>
      <w:r>
        <w:br/>
      </w:r>
      <w:r>
        <w:rPr>
          <w:rStyle w:val="VerbatimChar"/>
        </w:rPr>
        <w:t xml:space="preserve"># x = tf.keras.layers.BatchNormalizatio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model.summary(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01) # Lower learning rate by x10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batch_size = 32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# steps_per_epoch=train_generator.samples//batch_size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validation_generator//batch_size, #no because it's gonna be 0... if leave alone its len(generator) which is equal to 1. </w:t>
      </w:r>
      <w:r>
        <w:br/>
      </w:r>
      <w:r>
        <w:rPr>
          <w:rStyle w:val="VerbatimChar"/>
        </w:rPr>
        <w:t xml:space="preserve">    #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## Plot training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  <w:r>
        <w:br/>
      </w:r>
      <w:r>
        <w:br/>
      </w:r>
      <w:r>
        <w:rPr>
          <w:rStyle w:val="VerbatimChar"/>
        </w:rPr>
        <w:t xml:space="preserve">## Load best weight</w:t>
      </w:r>
      <w:r>
        <w:br/>
      </w: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  <w:r>
        <w:br/>
      </w:r>
      <w:r>
        <w:br/>
      </w:r>
      <w:r>
        <w:rPr>
          <w:rStyle w:val="VerbatimChar"/>
        </w:rPr>
        <w:t xml:space="preserve">## Evaluate the model</w:t>
      </w:r>
      <w:r>
        <w:br/>
      </w:r>
      <w:r>
        <w:rPr>
          <w:rStyle w:val="VerbatimChar"/>
        </w:rPr>
        <w:t xml:space="preserve">test_loss, test_acc = model.evaluate_generator(generator=test_generator, verbose=1)</w:t>
      </w:r>
      <w:r>
        <w:br/>
      </w:r>
      <w:r>
        <w:br/>
      </w:r>
      <w:r>
        <w:rPr>
          <w:rStyle w:val="VerbatimChar"/>
        </w:rPr>
        <w:t xml:space="preserve">## Analytics</w:t>
      </w:r>
      <w:r>
        <w:br/>
      </w: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3146 - acc: 0.8767Epoch 1/100</w:t>
      </w:r>
      <w:r>
        <w:br/>
      </w:r>
      <w:r>
        <w:rPr>
          <w:rStyle w:val="VerbatimChar"/>
        </w:rPr>
        <w:t xml:space="preserve">  1/163 [..............................] - ETA: 22:20 - loss: 1.0502 - acc: 0.5625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305s 2s/step - loss: 0.3139 - acc: 0.8769 - val_loss: 1.0502 - val_acc: 0.5625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2164 - acc: 0.9198Epoch 1/100</w:t>
      </w:r>
      <w:r>
        <w:br/>
      </w:r>
      <w:r>
        <w:rPr>
          <w:rStyle w:val="VerbatimChar"/>
        </w:rPr>
        <w:t xml:space="preserve">  1/163 [..............................] - ETA: 45s - loss: 2.3544 - acc: 0.5000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92s 563ms/step - loss: 0.2159 - acc: 0.9199 - val_loss: 2.3544 - val_acc: 0.5000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1909 - acc: 0.9290Epoch 1/100</w:t>
      </w:r>
      <w:r>
        <w:br/>
      </w:r>
      <w:r>
        <w:rPr>
          <w:rStyle w:val="VerbatimChar"/>
        </w:rPr>
        <w:t xml:space="preserve">  1/163 [..............................] - ETA: 44s - loss: 4.4237 - acc: 0.5000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96s 592ms/step - loss: 0.1910 - acc: 0.9291 - val_loss: 4.4237 - val_acc: 0.5000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1788 - acc: 0.9358Epoch 1/100</w:t>
      </w:r>
      <w:r>
        <w:br/>
      </w:r>
      <w:r>
        <w:rPr>
          <w:rStyle w:val="VerbatimChar"/>
        </w:rPr>
        <w:t xml:space="preserve">  1/163 [..............................] - ETA: 46s - loss: 1.4570 - acc: 0.6250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97s 595ms/step - loss: 0.1780 - acc: 0.9360 - val_loss: 1.4570 - val_acc: 0.6250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1630 - acc: 0.9412Epoch 1/100</w:t>
      </w:r>
      <w:r>
        <w:br/>
      </w:r>
      <w:r>
        <w:rPr>
          <w:rStyle w:val="VerbatimChar"/>
        </w:rPr>
        <w:t xml:space="preserve">  1/163 [..............................] - ETA: 45s - loss: 3.8332 - acc: 0.5000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98s 599ms/step - loss: 0.1628 - acc: 0.9411 - val_loss: 3.8332 - val_acc: 0.5000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1509 - acc: 0.9452Epoch 1/100</w:t>
      </w:r>
      <w:r>
        <w:br/>
      </w:r>
      <w:r>
        <w:rPr>
          <w:rStyle w:val="VerbatimChar"/>
        </w:rPr>
        <w:t xml:space="preserve">  1/163 [..............................] - ETA: 45s - loss: 3.3706 - acc: 0.5000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98s 599ms/step - loss: 0.1508 - acc: 0.9452 - val_loss: 3.3706 - val_acc: 0.5000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1569 - acc: 0.9460Epoch 1/100</w:t>
      </w:r>
      <w:r>
        <w:br/>
      </w:r>
      <w:r>
        <w:rPr>
          <w:rStyle w:val="VerbatimChar"/>
        </w:rPr>
        <w:t xml:space="preserve">  1/163 [..............................] - ETA: 43s - loss: 3.0819 - acc: 0.5000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98s 600ms/step - loss: 0.1577 - acc: 0.9457 - val_loss: 3.0819 - val_acc: 0.5000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1486 - acc: 0.9487Epoch 1/100</w:t>
      </w:r>
      <w:r>
        <w:br/>
      </w:r>
      <w:r>
        <w:rPr>
          <w:rStyle w:val="VerbatimChar"/>
        </w:rPr>
        <w:t xml:space="preserve">  1/163 [..............................] - ETA: 44s - loss: 4.3488 - acc: 0.5000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98s 604ms/step - loss: 0.1477 - acc: 0.9490 - val_loss: 4.3488 - val_acc: 0.5000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1443 - acc: 0.9504Epoch 1/100</w:t>
      </w:r>
      <w:r>
        <w:br/>
      </w:r>
      <w:r>
        <w:rPr>
          <w:rStyle w:val="VerbatimChar"/>
        </w:rPr>
        <w:t xml:space="preserve">  1/163 [..............................] - ETA: 44s - loss: 4.6339 - acc: 0.5000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98s 603ms/step - loss: 0.1456 - acc: 0.9502 - val_loss: 4.6339 - val_acc: 0.5000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1515 - acc: 0.9483Epoch 1/100</w:t>
      </w:r>
      <w:r>
        <w:br/>
      </w:r>
      <w:r>
        <w:rPr>
          <w:rStyle w:val="VerbatimChar"/>
        </w:rPr>
        <w:t xml:space="preserve">  1/163 [..............................] - ETA: 49s - loss: 3.0252 - acc: 0.5000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99s 605ms/step - loss: 0.1509 - acc: 0.9486 - val_loss: 3.0252 - val_acc: 0.5000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1376 - acc: 0.9537Epoch 1/100</w:t>
      </w:r>
      <w:r>
        <w:br/>
      </w:r>
      <w:r>
        <w:rPr>
          <w:rStyle w:val="VerbatimChar"/>
        </w:rPr>
        <w:t xml:space="preserve">  1/163 [..............................] - ETA: 47s - loss: 4.7336 - acc: 0.5000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99s 609ms/step - loss: 0.1393 - acc: 0.9534 - val_loss: 4.7336 - val_acc: 0.5000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1319 - acc: 0.9520Epoch 1/100</w:t>
      </w:r>
      <w:r>
        <w:br/>
      </w:r>
      <w:r>
        <w:rPr>
          <w:rStyle w:val="VerbatimChar"/>
        </w:rPr>
        <w:t xml:space="preserve">  1/163 [..............................] - ETA: 48s - loss: 4.2742 - acc: 0.5000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98s 604ms/step - loss: 0.1325 - acc: 0.9519 - val_loss: 4.2742 - val_acc: 0.5000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0.1524 - acc: 0.9493Epoch 1/100</w:t>
      </w:r>
      <w:r>
        <w:br/>
      </w:r>
      <w:r>
        <w:rPr>
          <w:rStyle w:val="VerbatimChar"/>
        </w:rPr>
        <w:t xml:space="preserve">  1/163 [..............................] - ETA: 47s - loss: 3.1455 - acc: 0.5000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99s 609ms/step - loss: 0.1528 - acc: 0.9494 - val_loss: 3.1455 - val_acc: 0.5000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0.1245 - acc: 0.9554Epoch 1/100</w:t>
      </w:r>
      <w:r>
        <w:br/>
      </w:r>
      <w:r>
        <w:rPr>
          <w:rStyle w:val="VerbatimChar"/>
        </w:rPr>
        <w:t xml:space="preserve">  1/163 [..............................] - ETA: 45s - loss: 3.1773 - acc: 0.5000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99s 609ms/step - loss: 0.1248 - acc: 0.9553 - val_loss: 3.1773 - val_acc: 0.5000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1366 - acc: 0.9512Epoch 1/100</w:t>
      </w:r>
      <w:r>
        <w:br/>
      </w:r>
      <w:r>
        <w:rPr>
          <w:rStyle w:val="VerbatimChar"/>
        </w:rPr>
        <w:t xml:space="preserve">  1/163 [..............................] - ETA: 45s - loss: 2.9495 - acc: 0.5000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99s 606ms/step - loss: 0.1358 - acc: 0.9515 - val_loss: 2.9495 - val_acc: 0.5000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0.1260 - acc: 0.9549Epoch 1/100</w:t>
      </w:r>
      <w:r>
        <w:br/>
      </w:r>
      <w:r>
        <w:rPr>
          <w:rStyle w:val="VerbatimChar"/>
        </w:rPr>
        <w:t xml:space="preserve">  1/163 [..............................] - ETA: 47s - loss: 3.1615 - acc: 0.5000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100s 611ms/step - loss: 0.1268 - acc: 0.9548 - val_loss: 3.1615 - val_acc: 0.5000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0.1318 - acc: 0.9560Epoch 1/100</w:t>
      </w:r>
      <w:r>
        <w:br/>
      </w:r>
      <w:r>
        <w:rPr>
          <w:rStyle w:val="VerbatimChar"/>
        </w:rPr>
        <w:t xml:space="preserve">  1/163 [..............................] - ETA: 43s - loss: 4.2920 - acc: 0.5000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99s 609ms/step - loss: 0.1312 - acc: 0.9563 - val_loss: 4.2920 - val_acc: 0.5000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0.1280 - acc: 0.9570Epoch 1/100</w:t>
      </w:r>
      <w:r>
        <w:br/>
      </w:r>
      <w:r>
        <w:rPr>
          <w:rStyle w:val="VerbatimChar"/>
        </w:rPr>
        <w:t xml:space="preserve">  1/163 [..............................] - ETA: 46s - loss: 2.1244 - acc: 0.5625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99s 606ms/step - loss: 0.1293 - acc: 0.9567 - val_loss: 2.1244 - val_acc: 0.5625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1296 - acc: 0.9587Epoch 1/100</w:t>
      </w:r>
      <w:r>
        <w:br/>
      </w:r>
      <w:r>
        <w:rPr>
          <w:rStyle w:val="VerbatimChar"/>
        </w:rPr>
        <w:t xml:space="preserve">  1/163 [..............................] - ETA: 45s - loss: 5.6963 - acc: 0.5000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100s 612ms/step - loss: 0.1301 - acc: 0.9580 - val_loss: 5.6963 - val_acc: 0.5000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0.1212 - acc: 0.9632Epoch 1/100</w:t>
      </w:r>
      <w:r>
        <w:br/>
      </w:r>
      <w:r>
        <w:rPr>
          <w:rStyle w:val="VerbatimChar"/>
        </w:rPr>
        <w:t xml:space="preserve">  1/163 [..............................] - ETA: 45s - loss: 3.8702 - acc: 0.5000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100s 611ms/step - loss: 0.1205 - acc: 0.9634 - val_loss: 3.8702 - val_acc: 0.5000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0.1264 - acc: 0.9587Epoch 1/100</w:t>
      </w:r>
      <w:r>
        <w:br/>
      </w:r>
      <w:r>
        <w:rPr>
          <w:rStyle w:val="VerbatimChar"/>
        </w:rPr>
        <w:t xml:space="preserve">  1/163 [..............................] - ETA: 46s - loss: 5.0109 - acc: 0.5000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99s 610ms/step - loss: 0.1264 - acc: 0.9586 - val_loss: 5.0109 - val_acc: 0.5000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0.1049 - acc: 0.9659Epoch 1/100</w:t>
      </w:r>
      <w:r>
        <w:br/>
      </w:r>
      <w:r>
        <w:rPr>
          <w:rStyle w:val="VerbatimChar"/>
        </w:rPr>
        <w:t xml:space="preserve">  1/163 [..............................] - ETA: 45s - loss: 3.9262 - acc: 0.5000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100s 613ms/step - loss: 0.1048 - acc: 0.9657 - val_loss: 3.9262 - val_acc: 0.5000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0.1148 - acc: 0.9616Epoch 1/100</w:t>
      </w:r>
      <w:r>
        <w:br/>
      </w:r>
      <w:r>
        <w:rPr>
          <w:rStyle w:val="VerbatimChar"/>
        </w:rPr>
        <w:t xml:space="preserve">  1/163 [..............................] - ETA: 50s - loss: 3.9483 - acc: 0.5000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100s 611ms/step - loss: 0.1144 - acc: 0.9617 - val_loss: 3.9483 - val_acc: 0.5000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1204 - acc: 0.9579Epoch 1/100</w:t>
      </w:r>
      <w:r>
        <w:br/>
      </w:r>
      <w:r>
        <w:rPr>
          <w:rStyle w:val="VerbatimChar"/>
        </w:rPr>
        <w:t xml:space="preserve">  1/163 [..............................] - ETA: 45s - loss: 5.2347 - acc: 0.5000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99s 610ms/step - loss: 0.1197 - acc: 0.9582 - val_loss: 5.2347 - val_acc: 0.5000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1196 - acc: 0.9626Epoch 1/100</w:t>
      </w:r>
      <w:r>
        <w:br/>
      </w:r>
      <w:r>
        <w:rPr>
          <w:rStyle w:val="VerbatimChar"/>
        </w:rPr>
        <w:t xml:space="preserve">  1/163 [..............................] - ETA: 46s - loss: 3.0126 - acc: 0.5000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100s 613ms/step - loss: 0.1204 - acc: 0.9622 - val_loss: 3.0126 - val_acc: 0.5000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1260 - acc: 0.9576Epoch 1/100</w:t>
      </w:r>
      <w:r>
        <w:br/>
      </w:r>
      <w:r>
        <w:rPr>
          <w:rStyle w:val="VerbatimChar"/>
        </w:rPr>
        <w:t xml:space="preserve">  1/163 [..............................] - ETA: 48s - loss: 3.4674 - acc: 0.5000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100s 613ms/step - loss: 0.1256 - acc: 0.9576 - val_loss: 3.4674 - val_acc: 0.5000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1122 - acc: 0.9641Epoch 1/100</w:t>
      </w:r>
      <w:r>
        <w:br/>
      </w:r>
      <w:r>
        <w:rPr>
          <w:rStyle w:val="VerbatimChar"/>
        </w:rPr>
        <w:t xml:space="preserve">  1/163 [..............................] - ETA: 49s - loss: 6.6356 - acc: 0.5000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100s 613ms/step - loss: 0.1116 - acc: 0.9643 - val_loss: 6.6356 - val_acc: 0.5000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1108 - acc: 0.9655Epoch 1/100</w:t>
      </w:r>
      <w:r>
        <w:br/>
      </w:r>
      <w:r>
        <w:rPr>
          <w:rStyle w:val="VerbatimChar"/>
        </w:rPr>
        <w:t xml:space="preserve">  1/163 [..............................] - ETA: 46s - loss: 4.9004 - acc: 0.5000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99s 610ms/step - loss: 0.1103 - acc: 0.9657 - val_loss: 4.9004 - val_acc: 0.5000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1154 - acc: 0.9603Epoch 1/100</w:t>
      </w:r>
      <w:r>
        <w:br/>
      </w:r>
      <w:r>
        <w:rPr>
          <w:rStyle w:val="VerbatimChar"/>
        </w:rPr>
        <w:t xml:space="preserve">  1/163 [..............................] - ETA: 45s - loss: 4.8081 - acc: 0.5000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100s 611ms/step - loss: 0.1148 - acc: 0.9605 - val_loss: 4.8081 - val_acc: 0.5000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1158 - acc: 0.9643Epoch 1/100</w:t>
      </w:r>
      <w:r>
        <w:br/>
      </w:r>
      <w:r>
        <w:rPr>
          <w:rStyle w:val="VerbatimChar"/>
        </w:rPr>
        <w:t xml:space="preserve">  1/163 [..............................] - ETA: 45s - loss: 5.5584 - acc: 0.5000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98s 603ms/step - loss: 0.1152 - acc: 0.9645 - val_loss: 5.5584 - val_acc: 0.5000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1228 - acc: 0.9608Epoch 1/100</w:t>
      </w:r>
      <w:r>
        <w:br/>
      </w:r>
      <w:r>
        <w:rPr>
          <w:rStyle w:val="VerbatimChar"/>
        </w:rPr>
        <w:t xml:space="preserve">  1/163 [..............................] - ETA: 45s - loss: 3.7674 - acc: 0.5000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96s 586ms/step - loss: 0.1231 - acc: 0.9603 - val_loss: 3.7674 - val_acc: 0.5000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1206 - acc: 0.9603Epoch 1/100</w:t>
      </w:r>
      <w:r>
        <w:br/>
      </w:r>
      <w:r>
        <w:rPr>
          <w:rStyle w:val="VerbatimChar"/>
        </w:rPr>
        <w:t xml:space="preserve">  1/163 [..............................] - ETA: 45s - loss: 5.7070 - acc: 0.5000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93s 572ms/step - loss: 0.1201 - acc: 0.9603 - val_loss: 5.7070 - val_acc: 0.5000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1221 - acc: 0.9637Epoch 1/100</w:t>
      </w:r>
      <w:r>
        <w:br/>
      </w:r>
      <w:r>
        <w:rPr>
          <w:rStyle w:val="VerbatimChar"/>
        </w:rPr>
        <w:t xml:space="preserve">  1/163 [..............................] - ETA: 44s - loss: 4.6656 - acc: 0.5000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94s 574ms/step - loss: 0.1218 - acc: 0.9636 - val_loss: 4.6656 - val_acc: 0.5000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1094 - acc: 0.9651Epoch 1/100</w:t>
      </w:r>
      <w:r>
        <w:br/>
      </w:r>
      <w:r>
        <w:rPr>
          <w:rStyle w:val="VerbatimChar"/>
        </w:rPr>
        <w:t xml:space="preserve">  1/163 [..............................] - ETA: 43s - loss: 4.5878 - acc: 0.5000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92s 567ms/step - loss: 0.1108 - acc: 0.9647 - val_loss: 4.5878 - val_acc: 0.5000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1171 - acc: 0.9612Epoch 1/100</w:t>
      </w:r>
      <w:r>
        <w:br/>
      </w:r>
      <w:r>
        <w:rPr>
          <w:rStyle w:val="VerbatimChar"/>
        </w:rPr>
        <w:t xml:space="preserve">  1/163 [..............................] - ETA: 43s - loss: 4.3260 - acc: 0.5000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92s 566ms/step - loss: 0.1166 - acc: 0.9615 - val_loss: 4.3260 - val_acc: 0.5000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1058 - acc: 0.9651Epoch 1/100</w:t>
      </w:r>
      <w:r>
        <w:br/>
      </w:r>
      <w:r>
        <w:rPr>
          <w:rStyle w:val="VerbatimChar"/>
        </w:rPr>
        <w:t xml:space="preserve">  1/163 [..............................] - ETA: 44s - loss: 4.4338 - acc: 0.5000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93s 570ms/step - loss: 0.1051 - acc: 0.9653 - val_loss: 4.4338 - val_acc: 0.5000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1196 - acc: 0.9618Epoch 1/100</w:t>
      </w:r>
      <w:r>
        <w:br/>
      </w:r>
      <w:r>
        <w:rPr>
          <w:rStyle w:val="VerbatimChar"/>
        </w:rPr>
        <w:t xml:space="preserve">  1/163 [..............................] - ETA: 1:29 - loss: 5.4527 - acc: 0.5000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92s 567ms/step - loss: 0.1190 - acc: 0.9618 - val_loss: 5.4527 - val_acc: 0.5000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1191 - acc: 0.9626Epoch 1/100</w:t>
      </w:r>
      <w:r>
        <w:br/>
      </w:r>
      <w:r>
        <w:rPr>
          <w:rStyle w:val="VerbatimChar"/>
        </w:rPr>
        <w:t xml:space="preserve">  1/163 [..............................] - ETA: 41s - loss: 3.9768 - acc: 0.5000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92s 565ms/step - loss: 0.1190 - acc: 0.9626 - val_loss: 3.9768 - val_acc: 0.5000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1071 - acc: 0.9628Epoch 1/100</w:t>
      </w:r>
      <w:r>
        <w:br/>
      </w:r>
      <w:r>
        <w:rPr>
          <w:rStyle w:val="VerbatimChar"/>
        </w:rPr>
        <w:t xml:space="preserve">  1/163 [..............................] - ETA: 43s - loss: 4.7560 - acc: 0.5000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92s 565ms/step - loss: 0.1068 - acc: 0.9628 - val_loss: 4.7560 - val_acc: 0.5000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1069 - acc: 0.9653Epoch 1/100</w:t>
      </w:r>
      <w:r>
        <w:br/>
      </w:r>
      <w:r>
        <w:rPr>
          <w:rStyle w:val="VerbatimChar"/>
        </w:rPr>
        <w:t xml:space="preserve">  1/163 [..............................] - ETA: 44s - loss: 4.4206 - acc: 0.5000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92s 567ms/step - loss: 0.1066 - acc: 0.9653 - val_loss: 4.4206 - val_acc: 0.5000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1115 - acc: 0.9630Epoch 1/100</w:t>
      </w:r>
      <w:r>
        <w:br/>
      </w:r>
      <w:r>
        <w:rPr>
          <w:rStyle w:val="VerbatimChar"/>
        </w:rPr>
        <w:t xml:space="preserve">  1/163 [..............................] - ETA: 43s - loss: 5.2622 - acc: 0.5000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92s 565ms/step - loss: 0.1117 - acc: 0.9628 - val_loss: 5.2622 - val_acc: 0.5000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1075 - acc: 0.9639Epoch 1/100</w:t>
      </w:r>
      <w:r>
        <w:br/>
      </w:r>
      <w:r>
        <w:rPr>
          <w:rStyle w:val="VerbatimChar"/>
        </w:rPr>
        <w:t xml:space="preserve">  1/163 [..............................] - ETA: 42s - loss: 5.3675 - acc: 0.5000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92s 565ms/step - loss: 0.1068 - acc: 0.9641 - val_loss: 5.3675 - val_acc: 0.5000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1101 - acc: 0.9645Epoch 1/100</w:t>
      </w:r>
      <w:r>
        <w:br/>
      </w:r>
      <w:r>
        <w:rPr>
          <w:rStyle w:val="VerbatimChar"/>
        </w:rPr>
        <w:t xml:space="preserve">  1/163 [..............................] - ETA: 40s - loss: 5.8816 - acc: 0.5000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92s 566ms/step - loss: 0.1098 - acc: 0.9645 - val_loss: 5.8816 - val_acc: 0.5000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1145 - acc: 0.9622Epoch 1/100</w:t>
      </w:r>
      <w:r>
        <w:br/>
      </w:r>
      <w:r>
        <w:rPr>
          <w:rStyle w:val="VerbatimChar"/>
        </w:rPr>
        <w:t xml:space="preserve">  1/163 [..............................] - ETA: 43s - loss: 5.3769 - acc: 0.5000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92s 564ms/step - loss: 0.1151 - acc: 0.9622 - val_loss: 5.3769 - val_acc: 0.5000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1148 - acc: 0.9610Epoch 1/100</w:t>
      </w:r>
      <w:r>
        <w:br/>
      </w:r>
      <w:r>
        <w:rPr>
          <w:rStyle w:val="VerbatimChar"/>
        </w:rPr>
        <w:t xml:space="preserve">  1/163 [..............................] - ETA: 43s - loss: 4.0523 - acc: 0.5000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92s 564ms/step - loss: 0.1142 - acc: 0.9613 - val_loss: 4.0523 - val_acc: 0.5000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1236 - acc: 0.9628Epoch 1/100</w:t>
      </w:r>
      <w:r>
        <w:br/>
      </w:r>
      <w:r>
        <w:rPr>
          <w:rStyle w:val="VerbatimChar"/>
        </w:rPr>
        <w:t xml:space="preserve">  1/163 [..............................] - ETA: 43s - loss: 2.9665 - acc: 0.5000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92s 567ms/step - loss: 0.1229 - acc: 0.9630 - val_loss: 2.9665 - val_acc: 0.5000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0909 - acc: 0.9705Epoch 1/100</w:t>
      </w:r>
      <w:r>
        <w:br/>
      </w:r>
      <w:r>
        <w:rPr>
          <w:rStyle w:val="VerbatimChar"/>
        </w:rPr>
        <w:t xml:space="preserve">  1/163 [..............................] - ETA: 46s - loss: 5.1887 - acc: 0.5000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93s 568ms/step - loss: 0.0907 - acc: 0.9705 - val_loss: 5.1887 - val_acc: 0.5000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1134 - acc: 0.9632Epoch 1/100</w:t>
      </w:r>
      <w:r>
        <w:br/>
      </w:r>
      <w:r>
        <w:rPr>
          <w:rStyle w:val="VerbatimChar"/>
        </w:rPr>
        <w:t xml:space="preserve">  1/163 [..............................] - ETA: 43s - loss: 5.1818 - acc: 0.5000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92s 566ms/step - loss: 0.1128 - acc: 0.9634 - val_loss: 5.1818 - val_acc: 0.5000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1170 - acc: 0.9622Epoch 1/100</w:t>
      </w:r>
      <w:r>
        <w:br/>
      </w:r>
      <w:r>
        <w:rPr>
          <w:rStyle w:val="VerbatimChar"/>
        </w:rPr>
        <w:t xml:space="preserve">  1/163 [..............................] - ETA: 43s - loss: 4.7142 - acc: 0.5000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92s 565ms/step - loss: 0.1165 - acc: 0.9622 - val_loss: 4.7142 - val_acc: 0.5000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1063 - acc: 0.9672Epoch 1/100</w:t>
      </w:r>
      <w:r>
        <w:br/>
      </w:r>
      <w:r>
        <w:rPr>
          <w:rStyle w:val="VerbatimChar"/>
        </w:rPr>
        <w:t xml:space="preserve">  1/163 [..............................] - ETA: 44s - loss: 4.9555 - acc: 0.5000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92s 564ms/step - loss: 0.1075 - acc: 0.9670 - val_loss: 4.9555 - val_acc: 0.5000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1165 - acc: 0.9674Epoch 1/100</w:t>
      </w:r>
      <w:r>
        <w:br/>
      </w:r>
      <w:r>
        <w:rPr>
          <w:rStyle w:val="VerbatimChar"/>
        </w:rPr>
        <w:t xml:space="preserve">  1/163 [..............................] - ETA: 46s - loss: 5.5071 - acc: 0.5000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92s 564ms/step - loss: 0.1162 - acc: 0.9674 - val_loss: 5.5071 - val_acc: 0.5000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1059 - acc: 0.9662Epoch 1/100</w:t>
      </w:r>
      <w:r>
        <w:br/>
      </w:r>
      <w:r>
        <w:rPr>
          <w:rStyle w:val="VerbatimChar"/>
        </w:rPr>
        <w:t xml:space="preserve">  1/163 [..............................] - ETA: 44s - loss: 5.6460 - acc: 0.5000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92s 565ms/step - loss: 0.1067 - acc: 0.9657 - val_loss: 5.6460 - val_acc: 0.5000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1161 - acc: 0.9651Epoch 1/100</w:t>
      </w:r>
      <w:r>
        <w:br/>
      </w:r>
      <w:r>
        <w:rPr>
          <w:rStyle w:val="VerbatimChar"/>
        </w:rPr>
        <w:t xml:space="preserve">  1/163 [..............................] - ETA: 43s - loss: 3.9479 - acc: 0.5000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92s 565ms/step - loss: 0.1154 - acc: 0.9653 - val_loss: 3.9479 - val_acc: 0.5000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1036 - acc: 0.9649Epoch 1/100</w:t>
      </w:r>
      <w:r>
        <w:br/>
      </w:r>
      <w:r>
        <w:rPr>
          <w:rStyle w:val="VerbatimChar"/>
        </w:rPr>
        <w:t xml:space="preserve">  1/163 [..............................] - ETA: 44s - loss: 4.5147 - acc: 0.5000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92s 563ms/step - loss: 0.1030 - acc: 0.9651 - val_loss: 4.5147 - val_acc: 0.5000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1141 - acc: 0.9632Epoch 1/100</w:t>
      </w:r>
      <w:r>
        <w:br/>
      </w:r>
      <w:r>
        <w:rPr>
          <w:rStyle w:val="VerbatimChar"/>
        </w:rPr>
        <w:t xml:space="preserve">  1/163 [..............................] - ETA: 43s - loss: 3.8783 - acc: 0.5000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92s 565ms/step - loss: 0.1140 - acc: 0.9630 - val_loss: 3.8783 - val_acc: 0.5000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1104 - acc: 0.9645Epoch 1/100</w:t>
      </w:r>
      <w:r>
        <w:br/>
      </w:r>
      <w:r>
        <w:rPr>
          <w:rStyle w:val="VerbatimChar"/>
        </w:rPr>
        <w:t xml:space="preserve">  1/163 [..............................] - ETA: 43s - loss: 5.0406 - acc: 0.5000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92s 563ms/step - loss: 0.1114 - acc: 0.9645 - val_loss: 5.0406 - val_acc: 0.5000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0974 - acc: 0.9689Epoch 1/100</w:t>
      </w:r>
      <w:r>
        <w:br/>
      </w:r>
      <w:r>
        <w:rPr>
          <w:rStyle w:val="VerbatimChar"/>
        </w:rPr>
        <w:t xml:space="preserve">  1/163 [..............................] - ETA: 43s - loss: 5.4624 - acc: 0.5000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92s 564ms/step - loss: 0.0968 - acc: 0.9691 - val_loss: 5.4624 - val_acc: 0.5000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0989 - acc: 0.9709Epoch 1/100</w:t>
      </w:r>
      <w:r>
        <w:br/>
      </w:r>
      <w:r>
        <w:rPr>
          <w:rStyle w:val="VerbatimChar"/>
        </w:rPr>
        <w:t xml:space="preserve">  1/163 [..............................] - ETA: 43s - loss: 3.2762 - acc: 0.5000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92s 565ms/step - loss: 0.0992 - acc: 0.9705 - val_loss: 3.2762 - val_acc: 0.5000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0981 - acc: 0.9682Epoch 1/100</w:t>
      </w:r>
      <w:r>
        <w:br/>
      </w:r>
      <w:r>
        <w:rPr>
          <w:rStyle w:val="VerbatimChar"/>
        </w:rPr>
        <w:t xml:space="preserve">  1/163 [..............................] - ETA: 44s - loss: 5.6076 - acc: 0.5000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92s 564ms/step - loss: 0.0977 - acc: 0.9682 - val_loss: 5.6076 - val_acc: 0.5000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1098 - acc: 0.9655Epoch 1/100</w:t>
      </w:r>
      <w:r>
        <w:br/>
      </w:r>
      <w:r>
        <w:rPr>
          <w:rStyle w:val="VerbatimChar"/>
        </w:rPr>
        <w:t xml:space="preserve">  1/163 [..............................] - ETA: 44s - loss: 6.1544 - acc: 0.5000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92s 564ms/step - loss: 0.1102 - acc: 0.9653 - val_loss: 6.1544 - val_acc: 0.5000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0991 - acc: 0.9697Epoch 1/100</w:t>
      </w:r>
      <w:r>
        <w:br/>
      </w:r>
      <w:r>
        <w:rPr>
          <w:rStyle w:val="VerbatimChar"/>
        </w:rPr>
        <w:t xml:space="preserve">  1/163 [..............................] - ETA: 42s - loss: 5.8724 - acc: 0.5000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92s 567ms/step - loss: 0.0991 - acc: 0.9697 - val_loss: 5.8724 - val_acc: 0.5000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1002 - acc: 0.9668Epoch 1/100</w:t>
      </w:r>
      <w:r>
        <w:br/>
      </w:r>
      <w:r>
        <w:rPr>
          <w:rStyle w:val="VerbatimChar"/>
        </w:rPr>
        <w:t xml:space="preserve">  1/163 [..............................] - ETA: 42s - loss: 3.5251 - acc: 0.5000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92s 563ms/step - loss: 0.0996 - acc: 0.9670 - val_loss: 3.5251 - val_acc: 0.5000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1082 - acc: 0.9641Epoch 1/100</w:t>
      </w:r>
      <w:r>
        <w:br/>
      </w:r>
      <w:r>
        <w:rPr>
          <w:rStyle w:val="VerbatimChar"/>
        </w:rPr>
        <w:t xml:space="preserve">  1/163 [..............................] - ETA: 45s - loss: 3.0714 - acc: 0.5625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92s 563ms/step - loss: 0.1094 - acc: 0.9640 - val_loss: 3.0714 - val_acc: 0.5625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0973 - acc: 0.9691Epoch 1/100</w:t>
      </w:r>
      <w:r>
        <w:br/>
      </w:r>
      <w:r>
        <w:rPr>
          <w:rStyle w:val="VerbatimChar"/>
        </w:rPr>
        <w:t xml:space="preserve">  1/163 [..............................] - ETA: 43s - loss: 5.2249 - acc: 0.5000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92s 565ms/step - loss: 0.0979 - acc: 0.9689 - val_loss: 5.2249 - val_acc: 0.5000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1079 - acc: 0.9639Epoch 1/100</w:t>
      </w:r>
      <w:r>
        <w:br/>
      </w:r>
      <w:r>
        <w:rPr>
          <w:rStyle w:val="VerbatimChar"/>
        </w:rPr>
        <w:t xml:space="preserve">  1/163 [..............................] - ETA: 43s - loss: 2.9878 - acc: 0.5625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92s 564ms/step - loss: 0.1073 - acc: 0.9641 - val_loss: 2.9878 - val_acc: 0.5625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0854 - acc: 0.9713Epoch 1/100</w:t>
      </w:r>
      <w:r>
        <w:br/>
      </w:r>
      <w:r>
        <w:rPr>
          <w:rStyle w:val="VerbatimChar"/>
        </w:rPr>
        <w:t xml:space="preserve">  1/163 [..............................] - ETA: 42s - loss: 3.7700 - acc: 0.5000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92s 563ms/step - loss: 0.0855 - acc: 0.9712 - val_loss: 3.7700 - val_acc: 0.5000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0991 - acc: 0.9697Epoch 1/100</w:t>
      </w:r>
      <w:r>
        <w:br/>
      </w:r>
      <w:r>
        <w:rPr>
          <w:rStyle w:val="VerbatimChar"/>
        </w:rPr>
        <w:t xml:space="preserve">  1/163 [..............................] - ETA: 45s - loss: 4.4717 - acc: 0.5000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92s 566ms/step - loss: 0.0986 - acc: 0.9699 - val_loss: 4.4717 - val_acc: 0.5000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1005 - acc: 0.9684Epoch 1/100</w:t>
      </w:r>
      <w:r>
        <w:br/>
      </w:r>
      <w:r>
        <w:rPr>
          <w:rStyle w:val="VerbatimChar"/>
        </w:rPr>
        <w:t xml:space="preserve">  1/163 [..............................] - ETA: 45s - loss: 3.5143 - acc: 0.5000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92s 562ms/step - loss: 0.1022 - acc: 0.9680 - val_loss: 3.5143 - val_acc: 0.5000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0997 - acc: 0.9693Epoch 1/100</w:t>
      </w:r>
      <w:r>
        <w:br/>
      </w:r>
      <w:r>
        <w:rPr>
          <w:rStyle w:val="VerbatimChar"/>
        </w:rPr>
        <w:t xml:space="preserve">  1/163 [..............................] - ETA: 44s - loss: 4.4872 - acc: 0.5000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92s 563ms/step - loss: 0.0999 - acc: 0.9691 - val_loss: 4.4872 - val_acc: 0.5000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1004 - acc: 0.9672Epoch 1/100</w:t>
      </w:r>
      <w:r>
        <w:br/>
      </w:r>
      <w:r>
        <w:rPr>
          <w:rStyle w:val="VerbatimChar"/>
        </w:rPr>
        <w:t xml:space="preserve">  1/163 [..............................] - ETA: 40s - loss: 3.9240 - acc: 0.5625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92s 563ms/step - loss: 0.1012 - acc: 0.9672 - val_loss: 3.9240 - val_acc: 0.5625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0929 - acc: 0.9701Epoch 1/100</w:t>
      </w:r>
      <w:r>
        <w:br/>
      </w:r>
      <w:r>
        <w:rPr>
          <w:rStyle w:val="VerbatimChar"/>
        </w:rPr>
        <w:t xml:space="preserve">  1/163 [..............................] - ETA: 46s - loss: 2.7305 - acc: 0.5625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92s 565ms/step - loss: 0.0950 - acc: 0.9697 - val_loss: 2.7305 - val_acc: 0.5625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1206 - acc: 0.9637Epoch 1/100</w:t>
      </w:r>
      <w:r>
        <w:br/>
      </w:r>
      <w:r>
        <w:rPr>
          <w:rStyle w:val="VerbatimChar"/>
        </w:rPr>
        <w:t xml:space="preserve">  1/163 [..............................] - ETA: 43s - loss: 5.1932 - acc: 0.5000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92s 564ms/step - loss: 0.1200 - acc: 0.9640 - val_loss: 5.1932 - val_acc: 0.5000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0907 - acc: 0.9691Epoch 1/100</w:t>
      </w:r>
      <w:r>
        <w:br/>
      </w:r>
      <w:r>
        <w:rPr>
          <w:rStyle w:val="VerbatimChar"/>
        </w:rPr>
        <w:t xml:space="preserve">  1/163 [..............................] - ETA: 44s - loss: 5.8781 - acc: 0.5000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92s 563ms/step - loss: 0.0902 - acc: 0.9693 - val_loss: 5.8781 - val_acc: 0.5000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1048 - acc: 0.9659Epoch 1/100</w:t>
      </w:r>
      <w:r>
        <w:br/>
      </w:r>
      <w:r>
        <w:rPr>
          <w:rStyle w:val="VerbatimChar"/>
        </w:rPr>
        <w:t xml:space="preserve">  1/163 [..............................] - ETA: 44s - loss: 4.2677 - acc: 0.5000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92s 564ms/step - loss: 0.1044 - acc: 0.9659 - val_loss: 4.2677 - val_acc: 0.5000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1018 - acc: 0.9678Epoch 1/100</w:t>
      </w:r>
      <w:r>
        <w:br/>
      </w:r>
      <w:r>
        <w:rPr>
          <w:rStyle w:val="VerbatimChar"/>
        </w:rPr>
        <w:t xml:space="preserve">  1/163 [..............................] - ETA: 41s - loss: 4.9657 - acc: 0.5000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91s 561ms/step - loss: 0.1013 - acc: 0.9680 - val_loss: 4.9657 - val_acc: 0.5000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0955 - acc: 0.9728Epoch 1/100</w:t>
      </w:r>
      <w:r>
        <w:br/>
      </w:r>
      <w:r>
        <w:rPr>
          <w:rStyle w:val="VerbatimChar"/>
        </w:rPr>
        <w:t xml:space="preserve">  1/163 [..............................] - ETA: 43s - loss: 4.4976 - acc: 0.5000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92s 563ms/step - loss: 0.0949 - acc: 0.9730 - val_loss: 4.4976 - val_acc: 0.5000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1013 - acc: 0.9668Epoch 1/100</w:t>
      </w:r>
      <w:r>
        <w:br/>
      </w:r>
      <w:r>
        <w:rPr>
          <w:rStyle w:val="VerbatimChar"/>
        </w:rPr>
        <w:t xml:space="preserve">  1/163 [..............................] - ETA: 42s - loss: 4.6798 - acc: 0.5000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92s 564ms/step - loss: 0.1007 - acc: 0.9670 - val_loss: 4.6798 - val_acc: 0.5000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0976 - acc: 0.9678Epoch 1/100</w:t>
      </w:r>
      <w:r>
        <w:br/>
      </w:r>
      <w:r>
        <w:rPr>
          <w:rStyle w:val="VerbatimChar"/>
        </w:rPr>
        <w:t xml:space="preserve">  1/163 [..............................] - ETA: 43s - loss: 4.9274 - acc: 0.5000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92s 564ms/step - loss: 0.0980 - acc: 0.9674 - val_loss: 4.9274 - val_acc: 0.5000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1084 - acc: 0.9699Epoch 1/100</w:t>
      </w:r>
      <w:r>
        <w:br/>
      </w:r>
      <w:r>
        <w:rPr>
          <w:rStyle w:val="VerbatimChar"/>
        </w:rPr>
        <w:t xml:space="preserve">  1/163 [..............................] - ETA: 44s - loss: 3.4269 - acc: 0.5625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91s 561ms/step - loss: 0.1079 - acc: 0.9701 - val_loss: 3.4269 - val_acc: 0.5625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0975 - acc: 0.9703Epoch 1/100</w:t>
      </w:r>
      <w:r>
        <w:br/>
      </w:r>
      <w:r>
        <w:rPr>
          <w:rStyle w:val="VerbatimChar"/>
        </w:rPr>
        <w:t xml:space="preserve">  1/163 [..............................] - ETA: 43s - loss: 4.4476 - acc: 0.5000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92s 565ms/step - loss: 0.0974 - acc: 0.9703 - val_loss: 4.4476 - val_acc: 0.5000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1075 - acc: 0.9688Epoch 1/100</w:t>
      </w:r>
      <w:r>
        <w:br/>
      </w:r>
      <w:r>
        <w:rPr>
          <w:rStyle w:val="VerbatimChar"/>
        </w:rPr>
        <w:t xml:space="preserve">  1/163 [..............................] - ETA: 41s - loss: 2.9928 - acc: 0.5625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92s 565ms/step - loss: 0.1082 - acc: 0.9686 - val_loss: 2.9928 - val_acc: 0.5625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1036 - acc: 0.9711Epoch 1/100</w:t>
      </w:r>
      <w:r>
        <w:br/>
      </w:r>
      <w:r>
        <w:rPr>
          <w:rStyle w:val="VerbatimChar"/>
        </w:rPr>
        <w:t xml:space="preserve">  1/163 [..............................] - ETA: 44s - loss: 4.9711 - acc: 0.5000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92s 565ms/step - loss: 0.1030 - acc: 0.9712 - val_loss: 4.9711 - val_acc: 0.5000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0968 - acc: 0.9703Epoch 1/100</w:t>
      </w:r>
      <w:r>
        <w:br/>
      </w:r>
      <w:r>
        <w:rPr>
          <w:rStyle w:val="VerbatimChar"/>
        </w:rPr>
        <w:t xml:space="preserve">  1/163 [..............................] - ETA: 45s - loss: 7.2739 - acc: 0.5000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92s 562ms/step - loss: 0.0962 - acc: 0.9705 - val_loss: 7.2739 - val_acc: 0.5000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0937 - acc: 0.9697Epoch 1/100</w:t>
      </w:r>
      <w:r>
        <w:br/>
      </w:r>
      <w:r>
        <w:rPr>
          <w:rStyle w:val="VerbatimChar"/>
        </w:rPr>
        <w:t xml:space="preserve">  1/163 [..............................] - ETA: 42s - loss: 7.3478 - acc: 0.5000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92s 566ms/step - loss: 0.0931 - acc: 0.9699 - val_loss: 7.3478 - val_acc: 0.5000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1186 - acc: 0.9695Epoch 1/100</w:t>
      </w:r>
      <w:r>
        <w:br/>
      </w:r>
      <w:r>
        <w:rPr>
          <w:rStyle w:val="VerbatimChar"/>
        </w:rPr>
        <w:t xml:space="preserve">  1/163 [..............................] - ETA: 43s - loss: 4.8109 - acc: 0.5000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92s 562ms/step - loss: 0.1181 - acc: 0.9695 - val_loss: 4.8109 - val_acc: 0.5000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0973 - acc: 0.9682Epoch 1/100</w:t>
      </w:r>
      <w:r>
        <w:br/>
      </w:r>
      <w:r>
        <w:rPr>
          <w:rStyle w:val="VerbatimChar"/>
        </w:rPr>
        <w:t xml:space="preserve">  1/163 [..............................] - ETA: 43s - loss: 3.0385 - acc: 0.5625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92s 562ms/step - loss: 0.0969 - acc: 0.9682 - val_loss: 3.0385 - val_acc: 0.5625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0909 - acc: 0.9691Epoch 1/100</w:t>
      </w:r>
      <w:r>
        <w:br/>
      </w:r>
      <w:r>
        <w:rPr>
          <w:rStyle w:val="VerbatimChar"/>
        </w:rPr>
        <w:t xml:space="preserve">  1/163 [..............................] - ETA: 43s - loss: 6.4692 - acc: 0.5000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92s 564ms/step - loss: 0.0911 - acc: 0.9688 - val_loss: 6.4692 - val_acc: 0.5000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1000 - acc: 0.9695Epoch 1/100</w:t>
      </w:r>
      <w:r>
        <w:br/>
      </w:r>
      <w:r>
        <w:rPr>
          <w:rStyle w:val="VerbatimChar"/>
        </w:rPr>
        <w:t xml:space="preserve">  1/163 [..............................] - ETA: 45s - loss: 4.4860 - acc: 0.5000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91s 560ms/step - loss: 0.0995 - acc: 0.9697 - val_loss: 4.4860 - val_acc: 0.5000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0925 - acc: 0.9689Epoch 1/100</w:t>
      </w:r>
      <w:r>
        <w:br/>
      </w:r>
      <w:r>
        <w:rPr>
          <w:rStyle w:val="VerbatimChar"/>
        </w:rPr>
        <w:t xml:space="preserve">  1/163 [..............................] - ETA: 43s - loss: 2.5723 - acc: 0.5625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92s 562ms/step - loss: 0.0922 - acc: 0.9689 - val_loss: 2.5723 - val_acc: 0.5625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0942 - acc: 0.9715Epoch 1/100</w:t>
      </w:r>
      <w:r>
        <w:br/>
      </w:r>
      <w:r>
        <w:rPr>
          <w:rStyle w:val="VerbatimChar"/>
        </w:rPr>
        <w:t xml:space="preserve">  1/163 [..............................] - ETA: 45s - loss: 4.8586 - acc: 0.5000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92s 563ms/step - loss: 0.0944 - acc: 0.9714 - val_loss: 4.8586 - val_acc: 0.5000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1020 - acc: 0.9678Epoch 1/100</w:t>
      </w:r>
      <w:r>
        <w:br/>
      </w:r>
      <w:r>
        <w:rPr>
          <w:rStyle w:val="VerbatimChar"/>
        </w:rPr>
        <w:t xml:space="preserve">  1/163 [..............................] - ETA: 43s - loss: 5.1361 - acc: 0.5625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93s 572ms/step - loss: 0.1020 - acc: 0.9678 - val_loss: 5.1361 - val_acc: 0.5625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0958 - acc: 0.9695Epoch 1/100</w:t>
      </w:r>
      <w:r>
        <w:br/>
      </w:r>
      <w:r>
        <w:rPr>
          <w:rStyle w:val="VerbatimChar"/>
        </w:rPr>
        <w:t xml:space="preserve">  1/163 [..............................] - ETA: 43s - loss: 4.4073 - acc: 0.5625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94s 577ms/step - loss: 0.0958 - acc: 0.9695 - val_loss: 4.4073 - val_acc: 0.5625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1007 - acc: 0.9697Epoch 1/100</w:t>
      </w:r>
      <w:r>
        <w:br/>
      </w:r>
      <w:r>
        <w:rPr>
          <w:rStyle w:val="VerbatimChar"/>
        </w:rPr>
        <w:t xml:space="preserve">  1/163 [..............................] - ETA: 44s - loss: 5.3362 - acc: 0.5000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95s 583ms/step - loss: 0.1008 - acc: 0.9697 - val_loss: 5.3362 - val_acc: 0.5000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0951 - acc: 0.9688Epoch 1/100</w:t>
      </w:r>
      <w:r>
        <w:br/>
      </w:r>
      <w:r>
        <w:rPr>
          <w:rStyle w:val="VerbatimChar"/>
        </w:rPr>
        <w:t xml:space="preserve">  1/163 [..............................] - ETA: 48s - loss: 4.8754 - acc: 0.5000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96s 591ms/step - loss: 0.0946 - acc: 0.9689 - val_loss: 4.8754 - val_acc: 0.5000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1028 - acc: 0.9693Epoch 1/100</w:t>
      </w:r>
      <w:r>
        <w:br/>
      </w:r>
      <w:r>
        <w:rPr>
          <w:rStyle w:val="VerbatimChar"/>
        </w:rPr>
        <w:t xml:space="preserve">  1/163 [..............................] - ETA: 37s - loss: 7.1666 - acc: 0.5000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97s 594ms/step - loss: 0.1038 - acc: 0.9688 - val_loss: 7.1666 - val_acc: 0.5000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0866 - acc: 0.9732Epoch 1/100</w:t>
      </w:r>
      <w:r>
        <w:br/>
      </w:r>
      <w:r>
        <w:rPr>
          <w:rStyle w:val="VerbatimChar"/>
        </w:rPr>
        <w:t xml:space="preserve">  1/163 [..............................] - ETA: 44s - loss: 4.7808 - acc: 0.5000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97s 598ms/step - loss: 0.0861 - acc: 0.9734 - val_loss: 4.7808 - val_acc: 0.5000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0805 - acc: 0.9749Epoch 1/100</w:t>
      </w:r>
      <w:r>
        <w:br/>
      </w:r>
      <w:r>
        <w:rPr>
          <w:rStyle w:val="VerbatimChar"/>
        </w:rPr>
        <w:t xml:space="preserve">  1/163 [..............................] - ETA: 46s - loss: 5.8630 - acc: 0.5000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99s 606ms/step - loss: 0.0802 - acc: 0.9749 - val_loss: 5.8630 - val_acc: 0.5000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0929 - acc: 0.9742Epoch 1/100</w:t>
      </w:r>
      <w:r>
        <w:br/>
      </w:r>
      <w:r>
        <w:rPr>
          <w:rStyle w:val="VerbatimChar"/>
        </w:rPr>
        <w:t xml:space="preserve">  1/163 [..............................] - ETA: 44s - loss: 6.1549 - acc: 0.5000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98s 599ms/step - loss: 0.0951 - acc: 0.9741 - val_loss: 6.1549 - val_acc: 0.5000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1015 - acc: 0.9695Epoch 1/100</w:t>
      </w:r>
      <w:r>
        <w:br/>
      </w:r>
      <w:r>
        <w:rPr>
          <w:rStyle w:val="VerbatimChar"/>
        </w:rPr>
        <w:t xml:space="preserve">  1/163 [..............................] - ETA: 46s - loss: 4.8395 - acc: 0.5000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100s 616ms/step - loss: 0.1012 - acc: 0.9695 - val_loss: 4.8395 - val_acc: 0.5000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1210 - acc: 0.9659Epoch 1/100</w:t>
      </w:r>
      <w:r>
        <w:br/>
      </w:r>
      <w:r>
        <w:rPr>
          <w:rStyle w:val="VerbatimChar"/>
        </w:rPr>
        <w:t xml:space="preserve">  1/163 [..............................] - ETA: 50s - loss: 6.7680 - acc: 0.5000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101s 617ms/step - loss: 0.1208 - acc: 0.9659 - val_loss: 6.7680 - val_acc: 0.5000</w:t>
      </w:r>
      <w:r>
        <w:br/>
      </w: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1, val_loss: 1.0501724481582642, val_acc: 0.5625</w:t>
      </w:r>
      <w:r>
        <w:br/>
      </w:r>
      <w:r>
        <w:rPr>
          <w:rStyle w:val="VerbatimChar"/>
        </w:rPr>
        <w:t xml:space="preserve">20/20 [==============================] - 6s 305ms/step - loss: 1.0415 - acc: 0.6442</w:t>
      </w:r>
      <w:r>
        <w:br/>
      </w:r>
      <w:r>
        <w:rPr>
          <w:rStyle w:val="VerbatimChar"/>
        </w:rPr>
        <w:t xml:space="preserve">20/20 [==============================] - 10s 488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 13 221]</w:t>
      </w:r>
      <w:r>
        <w:br/>
      </w:r>
      <w:r>
        <w:rPr>
          <w:rStyle w:val="VerbatimChar"/>
        </w:rPr>
        <w:t xml:space="preserve"> [  1 389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64.42307692307693%</w:t>
      </w:r>
      <w:r>
        <w:br/>
      </w:r>
      <w:r>
        <w:rPr>
          <w:rStyle w:val="VerbatimChar"/>
        </w:rPr>
        <w:t xml:space="preserve">Precision: 63.77049180327868%</w:t>
      </w:r>
      <w:r>
        <w:br/>
      </w:r>
      <w:r>
        <w:rPr>
          <w:rStyle w:val="VerbatimChar"/>
        </w:rPr>
        <w:t xml:space="preserve">Recall: 99.74358974358975%</w:t>
      </w:r>
      <w:r>
        <w:br/>
      </w:r>
      <w:r>
        <w:rPr>
          <w:rStyle w:val="VerbatimChar"/>
        </w:rPr>
        <w:t xml:space="preserve">F1-score: 77.8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6.58742547035219%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NasNetMobile%20Version%201.1.1.0.0_files/NasNetMobile%20Version%201.1.1.0.0_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23:16Z</dcterms:created>
  <dcterms:modified xsi:type="dcterms:W3CDTF">2020-05-18T1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